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8</w:t>
      </w:r>
      <w:r>
        <w:t xml:space="preserve"> </w:t>
      </w:r>
      <w:r>
        <w:t xml:space="preserve">ม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นกัน คิดไปคิดมา ทีละตัวอันนี้ก็ชั่งมัน อันนีก็ชั่งมัน ถ้าเราทำใจได้ // ค่ะ // แต่ถ้าเราผูกพันกับหนี้ก็ทุกข์ ๆ ลูกหนี้ก็ทุกข์ เจ้าหนี้ก็ทุกข์ นาทีนี้คนนี้ต้องเป็นคนที่ทุกข์ หลายเจ้าเลย // เป็นนาทีที่เราจะต้องเจรจาลงบ้าง ไม่มีต้น ไม่มีดอก ต้นก็ไม่ได้ อยู่ให้… คือ คนเราอยู่ขยับตัวให้น้อยที่สุด ดิ้นนี่นะ เราไปสร้างหนี้ก้อนใหม่ เพื่อมาปิดหนี้เก่าอันนี้เขาเรียกว่า</w:t>
      </w:r>
      <w:r>
        <w:t xml:space="preserve"> </w:t>
      </w:r>
      <w:r>
        <w:t xml:space="preserve">“</w:t>
      </w:r>
      <w:r>
        <w:t xml:space="preserve">ดิ้น</w:t>
      </w:r>
      <w:r>
        <w:t xml:space="preserve">”</w:t>
      </w:r>
      <w:r>
        <w:t xml:space="preserve"> </w:t>
      </w:r>
      <w:r>
        <w:t xml:space="preserve">ยิ่งดิ้นยิ่งเจ็บตัวกินน้อย ใช้น้อย 4-50 ต้องอยู่ให้ได้ // ใช่ // แต่ถ้าเรา ขับรถออกจากบ้านค่าใช้จ่ายก็มาแล้ว //มีคุณสยัญนะคะ ไม่แน่ใจว่าอ่านว่าอะไร จะดีกว่า ไม่ใช่รอให้เป็นก่อน เขารุกในพื้นที่เสี่ยง จะให้รุกในทุกพื้นที่ไม่ได้ คือ เขาจะ… คือ อย่างนี้ครับ คือ เราต้องเครพว่าหมอนี่เขาทำเป็นนะ มีอยู่ 11,000 โรงงาน เริ่มต้นจากตรงไหน ไม่ใช่ทำแบบไม่มีแผนไม่ได้ เอาตรงนี้ก่อน เพราะมันติดทีเดียว 100 เดี๋ยวเอาไว้ก่อนไว้ทีหลัง อันนี้เขามีแผน ทำในพื้นที่เริ่มต้นจากกลุ่มที่เสี่ยงก่อน เราก็ชุดเดียวกันก็ไปตรวจในจุดที่ไม่เสี่ยง ก็เข้าใจวิธีการของคุณหมอนะครับ // เดี๋ยวช่วงบ่าย ๆ นี่จะมีรายการที่ทำเนียบนะคะ วันนี้เป็นเรื่องมาตรการแรงงานในสถานการณ์ COVID-19 บ่าย 2 นะคะ ถึง บ่าย 3 โมงวันนี้ ก็จะได้รับเกียรติจากท่านสุชาติ มาไขปัญหาเรื่องนี้</w:t>
      </w:r>
    </w:p>
    <w:p>
      <w:pPr>
        <w:pStyle w:val="BodyText"/>
      </w:pPr>
      <w:r>
        <w:t xml:space="preserve">(ผู้ประกาศข่าวชาย) อันนี้ก็ที่หนีเป็นคนเถื่อนอยู่ในประเทศไทย และ 3. ต้องระวังอย่างไรที่จะไม่ให้คนข้างนอกเข้ามา จากากรกระทำที่ผิดกฏหมายทั้งสิ้นเลยนะเข้าเมืองผิดกฎหมาย เล่นบ่อนไก่ // ค่ะ มาพูดคุยกับทางรายการ จากสมุทรสาคร เป็นมะเร็งค่ะ ค้าขายไม่ได้เลย มีประกันสังคมมาตรา 9 นะคะ ก็ถ้าอยู่ในสภาวะที่ลำบากมากไหม ถ้าลำบากมากก็พัฒนาสังคมของจังหวัดนะครับ ติดต่อ 1330 //ใช่ ก็ขอเบอร์ไปที่พัฒนาสังคมจังหวัดติดต่อพัฒนาสังคมฯ อันนี้ผมพูดไว้ก่อนนะ พม. ของจังหวัดนั้นไม่ลงไม่หาท่านภายใน 24 ชั่วโมง ก็บอกมานะครับ เพราะว่านี่คือเกณฑ์ของ พม. ส่งต่อคุณหมอทวีศิลป์เหมือนกับคุณผู้ชมวันนี้ทั้งหมดเลย ที่ให้กำลังใจเรา คุณหมอทวีศิลป์ที่จะแถลงข่าวให้กับพี่น้องประชาชนชาวไทย ได้ทราบเกี่ยวกับสถานการณ์โควิดต่อไปครับ //ค่ะ เรา 2 คน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ภนันท์) สวัสดีครับ ยินดีต้อนรับท่านผู้ชมทุกท่าน เข้าสู่การแถลงข่าว จากทำเนียบรัฐบาล ประจำวันศุกร์ที่ 8 มกราคม 2564 นะครับ ติดตามกันได้จากหลากหลายช่องทาง จากทางโทรทัศน์ที่เชื่อมโยงสัญญาณจาก NBT ครับ วันนี้เริ่มต้นช่วงแรกด้วยสถานการณ์ประจำวันที่สำคัญนะครับ จากท่านโฆษก ศบค. นำเรียนในรายละเอียด เรียนเชิญครับ</w:t>
      </w:r>
    </w:p>
    <w:p>
      <w:pPr>
        <w:pStyle w:val="BodyText"/>
      </w:pPr>
      <w:r>
        <w:t xml:space="preserve">(นายแพทย์ทวีศิลป์) กราบสวัสดีพี่น้องประชาชนที่เคารพรักครับ มารายงานตัวเช่นเดิม กับการรายงานสถานการณ์ COVID-19 ในประเทศไทยนะครับ ก่อนอื่นต้องขออภัย ขอโทษในเรื่องที่ผมได้สื่อสารไปในหลาย ๆ เรื่องนะครับ ในช่วงของภาวะวิกฤติในเรื่องข้อมูลในจินตนาที่จะพูดออกไปนั้น สำหรับเรื่องของแอปฯ หมอชนะ เราต้องการได้รับความร่วมมือกับพี่น้องประชาชนมาก ๆ ในการที่จะได้ใช้แอปฯ นี้ในการที่จะปกป้องตัวท่าน ปกป้องสังคมไทย คนไทยด้วย ทั้งแรงงานต่าง ๆ ด้วยข้อมูลที่มีขึ้นมาที่ต้องการให้ท่านทราบ ก็คือคนที่ป่วย คนที่ปกปิดข้อมูล แล้วก็ไปตรวจพบแล้วว่าไม่มีแอปฯ ไทยชนะ คนเหล่านี้ต้องได้รับเรื่องของการกำหนดโทษนะครับ เรื่องของการกำหนดโทษ ซึ่งจริง ๆ แล้วมันต้องมีเชื่อมโยงกัน 2-3 ช่วง ไม่ใช่ว่าคนไทยต้องมีแอปฯ ไทยชนะไม่มีผิดนะครับ คือ ถ้าป่วยนะครับ แล้วปกปิดข้อมูล แล้วพบว่าไม่มีแอปฯ นี่เท่ากับว่าเราต้องใช้เวลาสอบสวนมากมาย เพราะฉะนั้นการมีกฎหมายขึ้นมา เพื่อคุ้มครองคนส่วนใหญ่ขอกราบเรียนพี่น้องประชาชนไว้เพื่อทราบสิ่งต่าง ๆ ไม่ได้ต้องการด้านของการให้ข่าวนี้สร้างความตระหนกตกใจ หรือความรู้สึกที่จะต้องมาบีบบังคับทุกครั้ง ผมรู้สึกภูมิใจที่ได้มายืนอยู่ตรงนี้และได้ความไว้วางใจ และได้รับความร่วมมือกันมาโดยตลอด ศึกหนักปีที่แล้ว 188 ราย ที่เราผ่านมาได้พีคสูงสุดอยู่ที่ตรงนั้น ครั้งนี้ วันหนึ่งหลายร้อยรายยิ่งกว่านั้น ผมจึงต้องพิจารณาตัวเองในหลาย ๆ เรื่อง เดี๋ยวท้ายรายการนะครับ ผมจะขออนุญาตได้พูดถึงสิ่งที่ผมได้พิจารณาตัวเอง แล้วก็เริ่มที่อยากจะเป็นข้อสรุปการดำเนินการต่อไป ในเรื่องของการแถลงข่าวด้วยอีกทีหนึ่งนะครับ เพื่อไม่ให้เป็นการเสียเวลา มาฟังแถลงสถานการณ์นะครับ จำนวน 205 นะครับ ในวันนี้เป็นการติดเชื้อประเทศ 131 ราย การตรวจคัดกรองเชิงรุก 58 ราย และการเดินทางจากต่างประเทศ 16 ราย ทำให้ผู้ป่วยยืนยันสะสมอยู่ที่ 205 ราย หายป่วย 5,255 ราย วันนี้โชคดีไม่มีผู้เสียชีวิตเพิ่ม ผมอยากได้ยินข่าวดีอย่างนี้ไปเรื่อย ๆ นะครับ แล้วก็ทำให้ตัวเลขที่เป็นเปอร์เซ็นการเสียชีวิตของเราอยู่ที่ 0.68 ก็ไม่ถึง 1 คนใน 100 คน จึงอยากให้ทุกคนดูแลสุขภาพให้ดี สำหรับคนที่ป่วยอยู่ประมาณ 9,000 กว่าคนนะครับ 4,000 กว่าคน 4,519 คนที่ยังรักษาตัวอยู่นะครับ ในรายละเอียดที่เป็นตารางขออนุญาตนำเรียน เพื่อจะได้รับทราบภาพตรงนี้นะครับ สมุทรสาครได้เฉลี่ยนี่ 37 ราย ก็อายุเฉลี่ยก็เป็นตัวเลขที่ เป็น Range แล้วกันนะครับ ก็เนื่องจากจำนวนมากก็จะถูกรวบขึ้นมา 17-61 เพศหญิงนะครับ เพศชาย 22 เพศหญิง 15 ถ้าผมเล่ารายละเอียดนี้ไปคงต้องใช้เวลาพอสมควร ถ้าปรากฏอยู่ในตารางนี้แล้ว เดี๋ยววันหลังต้องตัวโตขึ้นมาหน่อยหนึ่ง ผมมองหน้าจอแล้วยังเล็กอยู่นะครับ เพราะว่าพื้นที่ขาว ๆ ยังว่างอยู่ เดี๋ยวจะขอให้ทีมงานแก้ให้เห็นในระดับที่ผมมองเห็นในระยะ 3 เมตร 5 เมตร ได้ด้วย ประชาชนจะได้เห็นด้วยนะครับ ไม่ต้องให้ผมต้องเล่าทุก ๆ ตัวนะครับ แต่ว่าจะบอกตัวเลขที่เยอะ ๆ หน่อยหนึ่งนะครับ นครปฐม 4 นะครับ ก็ 29 นะครับ ชลบุรีก็ 10 สมุทรปราการก็ 22 นะครับ แล้วก็ในกลุ่มที่รอสืบสวนโรคอยู่ตอนนี้ก็ วันนี้มี 8 ราย ก็จะเป็นสมุทราปราการ 3 ตอนนี้เร่งทำงานกันเต็มที่เลยนะครับ แล้วก็มาดูในการคัดกรองเชิงรุกในชุมชนนะครับ 58 ราย เป็นสมุทรสาคร ก็ขยันทำงานกันอยู่นะครับ ชลบุรี 7 ระยอง 21 แล้วก็จันทบุรี 9 นะครับ ก็มีข้อมูลมาบ้างนะครับ ต่างประเทศนะครับ ที่เดินทางเข้ามา 16 ราย อินเดีย 1 สวีเดน 1 สาธารณะรัฐเชค 1 นะครับ ซึ่งตอนนี้มีข่าวที่เราก็เป็นห่วงคนทางอเมริกันนะครับ ที่เกิดเหตุการณ์ขึ้น ก็ไม่สบายใจ ขอให้ทุกคนได้มีทุกอย่างกลับมาสู่ความสงบโดยเร็วนะครับ ทางเมียนมาร์ก็ 7 รายนะครับ ไปที่การเห็นภาพแผนภูมินะครับ เรานำเอาตัวเลข 131 มาแตะในวันนี้ จะต่อเนื่องจากที่ลดลงมา 193 ก็จะเห็นตัวกราฟสีแดง ยึกยัก ๆ ขึ้น ๆ ลง ๆ อย่างนี้นะครับ แต่เราเรียกว่าอย่างไร ความชันของเขาอยู่ ร้อยกว่า ร้อยกว่าอย่างนี้นะครับ สำหรับคนไทยในประเทศ แต่ถ้ามาบวกรวมกันกับแท่งสีเหลืองที่เราไป กลุ่มก้อนที่เราไป Active Case Finding ในชุมชนก็ยังทำให้ตัวเลขเป็น 3 หลักนะครับ ตอนนี้มาดูนะครับ ว่าแท่งที่ว่านี่มาจากไหนบ้าง เราก็แยกมาให้เห็นนะครับ ในเฉพาะสมุทรสาคร ที่เป็นเฉพาะกลุ่มแรงงานต่างด้าว เยอะครับ ก็จะเห็นภาพใหญ่ทำเป็นแท่งออกมาเป็นสีเหลือง ส่วนอื่น ๆ ต้องค้นหาเชิงรุกในชุมชน เดี๋ยวเขาว่าเมียนมาร์ เท่านั้นสิ ไม่ใช่ครับ ก็จะเป็นคนไทยด้วยที่จะมีภาพนี้ ไปดูตารางนะครับ ที่ให้เห็นภาพของแต่ละจังหวัดนะครับ ที่มีรายละเอียดขึ้นมานะครับ ผมจะให้ปรับเห็นภาพที่มีสีฟ้าล้อมกรอบนะครับ เป็นแบบตารางหุ้นที่ว่านี่ จะเป็นการรวมสัปดาห์หนึ่ง เรียงขึ้นมาตั้งแต่ 18 ธันวาคม ถึง 25-31 แล้วก็ 1-31 มกราคม เหตุการณ์นี้มาแล้ว 3 สัปดาห์กว่า ๆ นะครับ จะเห็นว่าสัปดาห์แรกจะมีจำนวนไม่มาก แต่พอมาสัปดาห์ที่ 2 25-31 ที่ขึ้น จังหวัดที่ขึ้นเป็น 1,000 ก่อน คือ สมุทรสาคร สัปดาห์ที่ 2 จะเห็นนะครับ จังหวัดที่ขึ้นมาเป็น 3 หลักกันมา 4 อันดับเลยครับ สมุทรสาคร, ชลบุรี, ระยอง, กรุงเทพมหานคร นะครับ เป็นกลุ่มก้อนใหญ่เลย แล้วพอมาสัปดาห์ต้นปีนี้ สมุทรสาครก็ยังพุ่งอยู่ ก็ไปค้นหาเชิงรุก ชลบุรีก็ 3 หลัก ระยองก็ 3 หลัก กรุงเทพฯ ก็ 3 หลัก สมุทรปราการก็ 3 หลักนะครับ ในตรงนี้นะครับ ที่เป็นสะสมขึ้นมา เพราะฉะนั้นตรงนี้ หลังจากนั้น 7-8 นี่ เราก็ค่อย ๆ เก็บตัวเลขขึ้นมา ถ้าเขียวดีก็คือลดลง แดง คือ ไม่ดี เราพยายามแสดงภาพนี้ เพราะสื่อมวลชนก็บอกนะครับ ว่าเขาติดตามตัวเลขอยู่ เพื่อที่จะไปใช้ประโยชน์ในการเตือน เรียงกันไปนะครับ ก็กราบเรียนว่าพี่น้องประชาชนและแต่ละจังหวัดช่วยเช็กให้ผมด้วยนะครับ ว่าทีมงานของเราลงละเอียดถูกต้องไหม แล้วใช้ตัวเลขเหล่านี้ไปขับเคลื่อนการวางแผนป้องกันในจังหวัดของท่านด้วยนะครับ ซึ่ง ณ ตอนนี้ เรามีทั้งหมด 57 จังหวัดแล้ว อยู่ในแผนที่ประเทศไทย เพิ่มขึ้นจาก 6 จังหวัด แล้วก็ไล่ขึ้นมาปัจจุบันมีบุรีรัมย์ นี้ตอนที่ก่อนจะมีการแถลงข่าว หลายคนก็คงทราบก็มาจากทางพัทยา แล้วก็กลับไปทางบุรีรัมย์ติดเชื้อขึ้นมานะครับ แต่ไม่เป็นไร เราก็รักษานะครับ รู้เร็ว รักษาเร็ว ก็จะหายได้นะครับ นี่ก็เป็นแผนที่ประเทศไทยรวมถึง Ranking ของ บุรีรัมย์ นะครับ เราไปดูภาพที่จะทำให้เกิดการวิเคราะห์นะครับ ตั้ง 3-4 สัปดาห์นี่ จะเข้าเดือนหนึ่งแล้ว แรก ๆ แล้วหายมีบ้างไหม ซึ่งก็นำเรียนว่ามีนะครับ เช่น ว่าในจังหวัดที่เป็น 37 จังหวัดนะครับ มีรายงานผู้ป่วยใน 7 จังหวัดที่ผ่านมานี่นะครับ ก็จะเป็นสีเหลืองนะครับ แล้วก็จังหวัดที่ไม่รายงานผู้ป่วยที่ผ่านมามี 7 จังหวัด รู้สึกกราฟจะไม่ตรง ตรงแล้วครับ ไล่ไปนะครับ เราทำให้เข้าใจได้ง่าย ๆ นะครับ ถ้าสีเหลือง 7 วันที่ผ่านมา ผู้ติดเชื้อที่รับการรายงานนะครับ อันนี้สีเหลือง ถ้าเป็นสีเขียวก็คือไม่มีรายงานในช่วย 7 วันที่ผ่านมา ถ้าเป็นสีฟ้าไม่มีรายงานมา 14 วัน คือ 14 วัน อันนี้ 4 จังหวัด 20 จังหวัด คือ ไม่มีรายงานผู้ป่วยเลยระลอกนี้ 20 กว่าจังหวัด เพราะฉะนั้นต้องขอขอบคุณพี่น้องที่อยู่ศรีสะเกษ บึงกาฬ หนองบัวลำพู กาฬสินธุ์ ร้อยเอ็ด สกลนคร นครพนม มุกดาหาร เชียงราย แม่ฮ่องสอน พะเยา พัทลุง ปัตตานี ยะลา ขอทุกท่านช่วยกันทำให้จังหวัดของท่านตรึงกันไว้ แล้วก็ให้มีตัวเลขสถิติอย่างนี้ดีกันไปตลอดนะครับ ไม่ใช่ว่าติดเชื้อแล้วเราจะมากล่าวโทษกันที่เหลือนะครับ แต่ผมก็มีหน้าที่ที่จะดึงความสำคัญ อยากจะให้กำลังใจกับทุก ๆ ที่อยากจะเห็นคุณค่าที่ดี ที่เป็นประโยชน์ก็จะมาพูดคุยกันครับ มีตัวอย่างที่พูดคุยกันในที่ประชุมกระทรวงสาธารณสุข ว่ารูปปแบบของการทำงานเชิงรุกเวลาเกิดการติดเชื่อนี่เขตสุขภาพที่เหลือทำงานอย่างไรกันบ้างนะครับ ในการประชุมเมื่อเช้านี้ที่ EOC ที่กระทรวงสาธารณสุขเป็นตัวอย่าง คือ เขตสุขภาพที่ 7 ก็เอาตัวภาพของ 4 จังหวัดขึ้นมาให้ดูนะครับ ผมอยากให้ไปดูที่แผนที่ก่อนนะครับ 4 จังหวัดนี้มีอะไรบ้าง ที่ขอนแก่น มหาสารคาม กาฬสินธุ์ ร้อยเอ็ด ถึงแม้ว่ามีการติดเชื้อค่อนข้างน้อยนะครับ เขามีการติดเชื้อทั้งหมดนี่ ในกระดาษแผ่นนี้คือรายงานทั้งหมด มี 6 เคสนะครับ จาก 6 เคสนี้กระจายไปอยู่ส่วนมากที่ขอนแก่นนะครับ แล้วก็อยู่ที่มหาสารคาม เขาก็เจาะลงไปนี่ผมอยากจะให้ดูว่าการทำเขาเรียก ประทานโทษครับ อันนี้มันเกิดจาก Active Servalance ต้องมาดูจากเรื่องของต้นทางสไลด์กลับไปแผ่นหนึ่งก่อนนะครับ ว่ามีการสัมผัสกับผู้ขายอาหารทะเลนะครับ แล้วก็มีรายงานต่างด่าว เริ่มต้นจากไม่กี่รายนี่นะครับ แล้วเขาก็ทำการวิเคราะห์ลงไปนะครับ คัดกรองลงไปขอนแก่นนี่มีผู้ขายอาหารทะเลนะครับ มีทั้งหมดเท่าไร แล้วก็ไปหาทั้งหมดเข้ามา วางแผน Active Sevelnce มีคน อันนี้ยังไม่ติดเชื้อนะครับ ไปค้นหาในกลุ่มที่ขายอาหารทะเล เพราะว่าเป็นกลุ่มเสี่ยง ไปค้นหาที่สถานบันเทิง ไปค้นหาในแรงงานต่างด้าว เอาตัวเลขทั้งหมดมา แล้วก็วางสุ่ม ๆ แจกแจงลงมา จะส่งแล็บเท่าไร จะแจกแจงในการทำงานขึ้นมา แล้วก็ลงไปนะครับ หาเคสขึ้นมาก็พบรายงานขึ้นมาได้ถึง 6 เคสที่ว่า ก็รายงานขึ้นมานะครับ ซึ่งในแต่ละรายนี่ ก็มีกำหนดช่วงเวลาที่เขากำหนด อย่าง 4 มกราคม แอดมิดไปแล้วรายที่ 1 ทำกันมา แล้วมาดูหน้าสุดท้ายไม่ได้ทำที่ชุมชนไปดูเคสที่อยู่ในโรงพยาบาลด้วย ถ้ามาโรงพยาบาลด้วย เขาก็จะตรวจสแกนหาเข้าไปอีก ในเขต 7 นี่ 153 ราย สแกนหาเคสนี้เข้าไปด้วย X-ray ปอดมาก็ ARI Clinic ก็คือคลินิกที่ดูแลเรื่องโรคหวัด โรคติดเชื้อทางเดินหายใจ ส่วนต้นนี่นะครับ เรียกว่า ARI มาด้วยคัดจมูกน้ำมูกไหล เอามาตรวจหมดเลยนะครับ นี่ครับ ตรวจไป 1,947 พบเชื้อไป พฤศจิกายนถึง 7 มกราคมที่ผ่านมาเดินเข้ามานะครับ ทั้ง Active Passive500 กว่า โชคดีไม่พบเชื้อ นี่คือระบบที่ทางกระทรวงสาธารณสุขทำอยู่ทุกเขต แล้วก็เป็นตัวอย่างที่เขต 7 เจอมาทั้ง 2 อย่างที่ว่านี้นะครับ เพราะฉะนั้น นี่คือสิ่งที่ว่าเรานำเรียนเราต้องขอความร่วมมือพี่น้องประชาชนทุกคน เพราะฉะนั้น ถ้าเราจะต้องไปสืบสวนสอบสวนอะไรทั้งหลาย ทำไมต้องมีความสำคัญของหมอชนะนะครับ แอปฯ ที่ว่านี้นะครับ ประกาศเป็น 28 จังหวัดนะครับ ที่ควบคุมสูงสุด แล้วก็ควบคุมเข้มอีก 5 จังหวัดนี่นะครับ รวมไปแล้วก็น่ามีซ้ำกัน ต้องเป็น 5 จังหัวด กับ 23 จังหวัด สีแดงกับสีส้ม เป็นภาพ ณ ตอนนี้ คือ เป็นภาพที่เกิดขึ้นเมื่อวานนี้ ระหว่างขอบพื้นที่ที่เป็นการเดินทางข้ามระหว่างสีทั้งหลายนี่ มีการปฏิบัติการจุดตรวจ เพิ่มขึ้นแล้วมีมาตรการต่าง ๆ โหลดแอปฯ หมอชนะ สอบถามเหตุผล อะไรทั้งหลายนี่ เกิดขึ้นทั่วประเทศตอนนี้ เมื่อเช้านี้ทาง ศปม. นะครับ ศูนย์ปฎิบัติการการแก้ไขสถานการณ์ก็รายงานขึ้นมา มีพี่น้องสนธิกำลังกันทหารแล้วก็เจ้าหน้าที่สาธารณสุข ภาพอาจจะเล็กนิดหน่อยนะครับ ให้เห็นว่าตอนนี้ทีมต่าง ๆ เหล่านี้ ผมขอส่งกำลังใจไปยังท่านเจ้าหน้าที่ที่ยืนอากาศร้อน ๆ นะครับ เขาบอกว่าหน้าหนาวของคนไทยนี่พอสาย ๆ หน่อยก็ร้อนแล้ว เขาต้องทำหน้าที่ตรงนี้อยู่ เรียนฝากทุกท่านที่เดินทางด้วยนะครับ จะไม่ได้ทำความสะดวกที่ต้องการการลดการเคลื่อนที่ เคลื่อนย้าย เพราะเป็นสาเหตุปัจจัยสำคัญ นะครับ ที่ทำให้ Social Distancing เสียไป ซึ่งเป็นเหตุหลักของการเกิดโรค และควบคุมโรคนะครับ สิ่งที่อยากจะนำเรียนนะครับ แล้วอยากให้รับทราบแล้วก็ช่วยกันนะครับ ครับผมวันนี้มีคำถามอะไรไหมครับ</w:t>
      </w:r>
    </w:p>
    <w:p>
      <w:pPr>
        <w:pStyle w:val="BodyText"/>
      </w:pPr>
      <w:r>
        <w:t xml:space="preserve">(คุณสุภนันท์) ครับ มีคำถามเข้ามาเกี่ยวกับเรื่องแอปพลิเคชันหมอชนะ เพราะว่ามีการลองทดลองใส่ข้อมูลประเมินสุขภาพ แล้วลองใส่ข้อมูลที่มีความเสี่ยง ไม่เรียกว่าเป็นเสี่ยงต่ำออกมาแล้วคนก็ไม่กล้าที่จะใช้งาน แล้วก็ไม่มั่นใจว่าแอปพลิเคชันนี้จะได้ผลนะครับ</w:t>
      </w:r>
    </w:p>
    <w:p>
      <w:pPr>
        <w:pStyle w:val="BodyText"/>
      </w:pPr>
      <w:r>
        <w:t xml:space="preserve">(นายแพทย์ทวีศิลป์) ครับ ก็เรื่องของหมอชนะเป็นเครื่องมือในการติดตามตัวนะครับ เพื่อที่จะให้การสืบสวนโรคที่มีความยาก ง่ายขึ้น ขณะเดียวกันก็เป็นการที่ทำให้พาสปอร์ต ผ่านไปในที่ต่าง ๆ แต่ละที่ง่ายขึ้น ถ้าท่านมีนี่ก็จะทำให้ภาครัฐนี่มั่นใจมากขึ้น ท่านได้แสดงตัว D-Care ตัวเอง นะครับ เหมือนเราเดินทางไปต่างประเทศ เราก็ต้องมีพาสปอร์ต ซึ่งถ้าท่านทำได้ก็เป็นประโยชน์นะครับ ผมขออนุญาตชี้แจงถึงเรื่องนี้ว่า ความสงสัย ไม่ว่าจะเป็นการเก็บชุดข้อมูลนี้มีความลับ มีอะไรต่าง ๆ ไหม จะเปิดเผยอะไรอย่างไร จะใช่ยุ่งยากอะไรอย่างไร เดี๋ยวท้ายการแถลงนี่ ผมนี่จะนำเอาคำชี้แจงของท่านรัฐมนตรีว่าการกระทรวงดิจิทัลเพื่อเศรษฐกิจและสังคม ท่านพุทธิพงษ์ ปุณณกันต์ เลยนะครับ เดี๋ยวฟังโดยละเอียดของท่าน พอฟังแล้วเข้าใจมาก ๆ นะครับ ไม่กี่นาที สัก 5-7 นาทีนี่นะครับ ผมพูดเองอาจจะไม่เข้าใจอย่างที่ท่านพูด เพราะฉะนั้น ผมก็จะพูดในเชิงหลักการ ทำไมถึงจะต้องมีแอปฯ นี้เพราะว่าอะไร ถ้ามาดูตามข้อ</w:t>
      </w:r>
      <w:r>
        <w:t xml:space="preserve"> </w:t>
      </w:r>
      <w:r>
        <w:t xml:space="preserve">กำหนดนะครับ ที่ออกมา คือ ในข้อกำหนดฉบับที่ 16 สาระสำคัญในข้อ 6 ก็คือเพื่อให้ประชาชนงดหรือชะลอการเดินทาง ข้ามพื้นที่จังหวัด เว้นแต่กรณีมีเหตุจำเป็น ต้องแสดงต่อเจ้าหน้าที่รวมทั้งเข้าร่วมการตรวจคัดกรอง ต้องปฏิบัติตามมาตรการคัดกรองโรคตามตรงนี้ละครับ สิ่งที่จะเป็นหลักฐาน สิ่งที่จะเป็นข้อปฏิบัติตามหลักมาตรการ เราปรึกษาหารือกันแล้ว มีความจำเป็นที่จะต้องออกมาเป็นข้อกำหนดที่ 17 ขึ้นมา ก็จะเห้นว่าข้อที่ 2 จะพูดถึงการยกระดับพื้นที่การควบคุมทั้งหลายนะครับ จะมาเห็นบรรทัดสุดท้ายในพารกราฟแรกนี่นะครับ การแพร่ระบาดของโรคอย่างรวดเร็ว และจุดสกัดคัดกรองการเดินทางเข้าออกพื้นที่เข้มข้น และให้ผู้ดังกล่าวติดตั้งและใช้แอปพลิเคชันหมอชนะ นี่คิดกันมาอย่างดีแล้วนะครับ ก็นำเรียนว่าส่วนคนที่ประสงค์จะเดินทางต้องแสดงเหตุผลตรงนี้ด้วย นี่คือสิ่งที่เกิดขึ้นมา เมื่อวานนี้ที่มีความคาดเคลื่อนในการสื่อสาร วันนี้จะต้องสร้างความชัดเจน ก็จะอยู่ที่ข้อที่ 4 คือ การมาตราที่จะปรากฏเรื่องของโทษนะครับ ไปดูที่จะเกิดโทษก็คือติดเชื้อ 2. ก็คือปกปิดข้อมูลนะครับ อย่างนี้เกิดโทษแน่ ๆ แล้วท่านเอามาโชว์ แล้วเราไปเห็นว่าท่านมีไทยชนะอยู่ บางที่ท่านจำไม่ได้ ท่านไม่ได้ปกปิดข้อมูล พอไปดูหมอชนะ เจอว่าท่านลงแอปฯ จากหมอชนะอยู่ ข้อนี้ท่านก็ไม่ผิดเลยนะครับ ถ้าท่านจงใจติดเชื้อมาเสร็จแล้ว ท่านจงใจปกปิดข้อมูล แล้วตรวจดูก็ไม่มีหมอชนะด้วย อยู่ในวิสัยที่ตำรวจพนักงานสอบสวนเห็นว่าท่านมีแอปพลิเคชัน มีโทรศัพท์ มีอะไรอยู่ อันนี้ก็เป็นเรื่องที่แสดงถึงการเป็นอุปสรรคในการสืบสวนโรคนะครับ อาจเข้าข่ายฝ่าฝืนหรือไม่ปฏบัติตามคำสั่ง ซึ่งเป็นความผิดตามพระราชบัญญัติโรคติดต่อ 2558 ด้วย กราบเรียนด้วยความขอความเห็นใจ ขอความเข้าใจ ผมเองก็อยู่ใน ส่วนตรงนี้ในภาคของการเป็นตัวแทนของ ศบค. จะพยายามสื่อสารนะครับ เข้มเกินไปก็ไม่ดี อ่อนเกินไปก็ไม่ได้ ใจจริงอยากจะเชิญชวนทุกท่านเข้ามาร่วมกันโดยไม่ต้องบังคับ แต่เมื่อวานนี้พอสื่อสารออกไป ก็รู้สึกไม่ค่อยสบายใจ เจ็บปวดหัวใจเหมือนกัน ที่เห็นในโซเชียล ก็ออกมาในเชิงทางลบมากมาย โหลดแอปฯ หมอชนะไปเมื่อเดือนมกราคม มีคนดาวน์โหลดไปวันเดียวนี่ขึ้นมา 2 ล้าน ครั้ง ดูแล้ว ก็เมื่อวานนี้ที่เสียใจ มาวันนี้ดีใจครับ ท่านจะว่า ท่านจะอะไรทั้งหลาย ผมเห็นภายในวันเดียวจากเดิมนี่ครับ วันที่ 5 1.5 ครั้ง ล้านครั้ง วันที่ 6 1.65 ล้านครั้ง ก็แค่แสนกว่า ๆ แค่นั้นเอง แล้วเมื่อวานนี้เพิ่มขึ้นไป 2 ล้านกว่า ก็ลืมความเสียใจ ลืมความไม่สบายใจไปเลย ขอบคุณประชาชนทุก ๆ ท่านที่เข้าใจแล้วก็ปฏิบัติตามในความเป็นวิกฤตอย่างนี้ ผมไม่รู้จะคิดคำพูดก็ไม่ทัน อะไรต่าง ๆ ก็ไม่ทัน เพราะข้อมูลเข้ามามากมายจริง ๆ นะครับ ก็จะยายามทำให้ดีที่สุดนะครับ มีชุดข้อมูลที่ผมคงจะคงต้องฝากไว้เดี๋ยวต้องไว้นะครับ ซึ่งได้มาจากผู้ใหญ่ทั้งหลายที่วางไว้นะครับ มาหมอชนะ เราห่วงถึงอยากให้ใช้ ทำไมถึงอยากให้ใช้นะครับ ช่วยผู้ใช้แอปฯ นะครับ ในการเข้าไปในพื้นที่หรือไม่ บางที่ท่านลืมไปแล้ว หรืออาทิตย์หนึ่ง 2 อาทิตย์นี่ล่วงไป เราทำไม่ได้ จันทร์ที่แล้วกินข้าวกับอะไร กินข้าวกับใคร จำไม่ได้แล้วนะครับ ช่วยหมอนะครับ เซฟตัวเอง เวลาทำงาน เช็กข้อมูลนะครับ ส่งข้อมูลที่ถูกต้อง และไม่โหลดก็ไม่ผิดนะครับ แต่ต้องเสียเวลาและยุ่งยากหน่อยครับ ต้องกระหนก เพราะว่าไม่ทราบเคยเข้าไปพื้นที่ หรือเคยใกล้ชิดกับผู้ติดเชื้อหรือไม่ ข้อมูลสุดท้าย คือ ปกปิดข้อมูล ให้ข้อมูลเท็จนะครับ อันนี้ก็ต้องผิดนะครับ อันนี้ต้องฝากถึงทุกท่านด้วย สไลด์รู้สึกจะตามผมไม่ทัน ผมพูดสไลด์สุดท้ายไปแล้ว ก็นำเรียนนะครับ เรื่องนี้สำคัญขอบพระคุณประเด็นทุกท่านด้วยนะครับ</w:t>
      </w:r>
    </w:p>
    <w:p>
      <w:pPr>
        <w:pStyle w:val="BodyText"/>
      </w:pPr>
      <w:r>
        <w:t xml:space="preserve">(คุณสุภนันท์) ครับ</w:t>
      </w:r>
    </w:p>
    <w:p>
      <w:pPr>
        <w:pStyle w:val="BodyText"/>
      </w:pPr>
      <w:r>
        <w:t xml:space="preserve">(นายแพทย์ทวีศิลป์) ครับ สิ่งที่ผมอยากจะฝากทิ้งท้าย คือ การพิจารณาตัวเอง อย่างที่ผมบอกไว้ว่าในฐานะที่มาเป็นโฆษกฯ สื่อสารกับประชาชนได้รับมอบหมายจากนายกรัฐมนตรี ผมตำแหน่งเดิมและปัจจุบัน ก็คือตำแหน่งทางการที่ได้รับการโปรดกระหม่อม คือผู้ตรวจราชการในมีพื้นที่ที่ต้องติดต่อทางอีสานใต้ นี้เป็นหน้าที่โดยตรง แต่หน้าที่โฆษก ศบค. เป็นตำแหน่งเพิ่มขึ้น มีคนไปค้นผม เรื่องของเงินเดือน ที่ผมพูดพาดพิงไปเรื่องของภาระทางภาษี ภาระของประชาชน หรือภาระของภาษีประชาชน คำต่าง ๆ ทั้งหลายและเป็นคำที่บอกว่าให้ผมไม่รับเงินเดือนเอาเงินเดือนนั้นมาให้กับคนอื่น ไปเจาะดูว่ามีเงินเดือนเกิดขึ้นเท่าไร เงินประจำตำแหน่งเท่าไร ไปทำเอกชนอย่างไร มีรับเรื่องของทางด้านค่าประชุมอย่างไรบ้าง มีรับเรื่องของค่าประชุมอะไรบ้างผมอยู่ตรงนี้ไม่ได้มีที่ประชุมจากการทำงาน ที่ ศบค. เลยนะครับ ก็ทำงานกันทุกวัน ก็ไม่ได้พูดเพื่อที่จะอะไรอย่างไร เพราะมีคนอยากจะรู้ อยากจะไปค้น แล้วออกไปทางสื่อมวลชน ไม่ชี้แจง ว่าเราทำงานด้วยใจ เงินเดือนผมมีเงินเดือนของผมอยู่แล้ว ซึ่งรัฐก็ดูแลผมอยู่ด้วยที่พอประมาณก็ดี ถ้ามีเวลาว่างเสาร์-อาทิตย์ผมก็ไปรายได้เพิ่มมาจุนเจือครอบครัว แต่ในช่วงโควิดแทบจะไม่ได้ไปออกตรวจข้างนอกเลย อันนี้ขอกราบนำเรียน ไม่ได้ขอความเห็นใจอะไร แต่เป็นชุดข้อมูลที่จะต้องบอกสิ่งสำคัญที่อยากจะนำเรียนขึ้นมานะครับ ว่าเราเองเป็นข้าราชการ ในเมื่อนายสั่งผู้บังคับบัญชาสั่ง ผมก็ทำหน้าที่ให้ดีที่สุด แต่หน้าที่มีหลากหลายเหลือเกิน จนไม่สามารถโฟกัสกับสิ่งต่าง ๆ ที่เป็นอันเดียวได้ ซึ่งผมก็อยู่ในสายการแพทย์สิ่งที่ต้องมาเรียนรู้และเรียนรู้หนักมากทั้งทางด้านกฎหมาย ทั้งทางด้านความมั่นคง ทั้งด้านเรื่องของโรคระบาดวิทยา จะพยายามทำดีที่สุด มีข้อบกพร่องแน่นอน แล้วผมก็บอกกับตัวเองให้เกิดความเรียนรู้ และที่เกิดขึ้นใน Social Media จะบอกว่าผมจะติดในอำนาจในอะไรต่าง ๆ เรื่องของการเมือง ผมขออนุญาตนะครับ ว่าผมไม่คิดอยากจะไปทางนั้นเลย แล้วอยากจะอยู่ในหน้าที่ของราชการ และทำให้ดี หน้าที่ของราชการก็ต้องปฏิบัติตามภาคของนโยบาย แล้วก็จะทำให้เต็มที่ ในเรื่องประชาชนนะครับ หน้าที่ของราชการเป็นข้าราชการ ผมก็เป็นข้าราชการของทางด้านพระบาทสมเด็จพระเจ้าอยู่หัว คำว่า</w:t>
      </w:r>
      <w:r>
        <w:t xml:space="preserve"> </w:t>
      </w:r>
      <w:r>
        <w:t xml:space="preserve">“</w:t>
      </w:r>
      <w:r>
        <w:t xml:space="preserve">ราชการ</w:t>
      </w:r>
      <w:r>
        <w:t xml:space="preserve">”</w:t>
      </w:r>
      <w:r>
        <w:t xml:space="preserve"> </w:t>
      </w:r>
      <w:r>
        <w:t xml:space="preserve">ที่ผมถูกสั่งสอนมา ก็ภูมิใจในความเป็นตัวเองนะครับ เพราะฉะนั้น ตอนนี้ถ้ามีข่าวคราวทั้งหลายทั้งส่วนตัวทั้งครอบครัว ก็ขอความเห็นใจจริง ๆ แล้วตอนนี้กำลังใจของการทำงานทุก ๆ คนก็ต้องมี ผมเองพยายามสร้างของตัวเอง แต่ก็กระทบกับหลาย ๆ อย่างเหมือนกัน เพราะฉะนั้น สิ่งที่ผมทำอยู่ ณ วันนี้ ก็อยากจะฝากกำลังใจนี้ ผมเชื่อว่าคนไทยก็สร้างได้ แล้วก็สร้างขึ้นมาเพื่อให้เราสู้กับโรคนี้ แล้วผมคิดว่าอย่างไรพรุ่งนี้ต้องดีกว่าวันนี้เสมอ และน้อมนำนะครับ พระราชดำรัสของสมเด็จพระสังฆราช อยากจะทำพรุ่งนี้ให้ดีกว่าวันนี้ต่อ คนที่เกิดมามีแต่คนคอยช่วยเหลือก็ถือว่ามีบุญ ผมเองเกิดมาทุกคนคงไปค้นประวัตินะครับ ก็ไม่ได้มีอะไรมากมาย ก็ต้องช่วยตัวเอง ช่วยครอบครัวมาตลอด ก็บุญก็คงน้อยนักนะครับ ผมอ่านอันที่ 2 นี่สิครับ แต่คนที่เกิดมาแล้วได้ช่วยเหลือคนอื่น ทำที่มีบุญมากกว่า ผมอยากได้บุญนี้เกิดขึ้นกับตัวผมเอง ทุกวันนี้ตื่นแต่เช้ามาเพื่อศึกษาข้อมูล เพื่อเอามาสื่อสารก็มีถูกบ้าง ต้องขอประทานอภัย ก็ดีใจที่จะทำในทุก ๆ วันนี้ให้ดีที่สุด แล้วเราจะสู้กับโรคนี้ชนะมันในวันหนึ่งข้างหน้า ซึ่งไม่รู้เมื่อไหร่ แต่ผมคนเดียวทำไม่ได้ครับ ขอน้อมนำเรื่องพวกนี้คำดำรัสของสมเด็จพระสังฆราชช่วยผมด้วยครับ เรามี 60 กว่าล้านคน ถ้าเราทำกันพร้อม ๆ กันผมเชื่อว่าเราชนะมันได้ผมขอ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 กราบขอบพระคุณท่านนายแพทย์ ทวีศิลป์ วิษณุโยธิน โฆษก ศบค. นะครับ การนำเรียนสถานการณ์ประจำวัน วันนี้ใน Facebook Live มีประชาชนคนไทยให้กำลังใจหมอมามากมายนะครับ สักครู่หมอได้เกริ่นเรื่องของรายละเอียดของการใช้แอปพลิเคชันหมอชนะ ซึ่งหลายคนยังมีข้อสงสัย หลายคนยังกังวลเรื่องการใช้งานต่าง ๆ วันนี้มีบางช่วงบางตอน ซึ่งเป็นรายการพิเศษจากรัฐบาล หมอชนะมาฝากกันนะครับ เดี๋ยวคุณผู้ชมลองไปชมกันครับ //</w:t>
      </w:r>
      <w:r>
        <w:t xml:space="preserve"> </w:t>
      </w:r>
      <w:r>
        <w:t xml:space="preserve">แอปพลิเคชัน ที่เราเคยคุ้นเคยกัน เรื่องไทยชนะนะครับ กับหมอชนะนะครับ เป็นนโยบายของ ศบค. และรัฐบาล ให้นโยบายนี้มาทำนะครับ ทำไมมีความแตกต่างกัน ผมว่าง่าย ๆ เลยทั้ง หมอชนะและไทยชนะนี่ พัฒนามาใกล้เคียงกัน ที่ตอนนั้นนี่ เรารณรงค์ให้คนไทยเราใช้เมื่อหลายเดือนที่ผ่านมา สถานการณ์โควิด 19 ตอนนั้นการแพร่ระบาดจะผ่อนคลายเพื่อที่จะให้ประชาชนได้กลับมาเปิดห้างร้านทำงานได้ เพราะฉะนั้น การใช้ไทยชนะนี่ สะดวงขึ้น ก็คือคนจะเข้าร้านอาหารก็เช็กอิน เช็กเอาท์ เวลามีคนป่วย หรือขณะนั้นนี่ เขาก็จะไปดูว่าเวลาที่คุณไปเช็คอิน-เช็คเอ้า เข้า-ออกอย่างร้านอาหารอย่างนี้นะครับ ก็ไปดูว่าที่เขาติดแล้วเขาเรารู้ไทม์ไลน์เข้ามาตอนเที่ยงนี่ ถึงบ่ายโมง มีใครเข้าออกตรงนั้นบ้าง ข้อมูลตรงนั้นก็เป็นประโยชน์ นี่จะไปติดตามตรวจสอบและมีการสัมภาษณ์ ไปติดตามผู้ที่อยู่ใกล้ชิดกับผู้ที่มีความเสี่ยง แต่ในสถานการณ์ปัจจุบันนี่ โรคระบาดก็มีการแพร่กระจายมากยิ่งขึ้น เราจะเห็นว่ามีการแพร่หลายกระจายไป การที่เรานำแอปพลิเคชันหมอชนะ ไม่ได้มีความแตกต่างกันในความเข้าใจมากนัก แต่ความเป็นของแอปพลิเคชันหมอชนะนี่ที่จะติดตามนะครับ หรือที่เราเรียกว่า</w:t>
      </w:r>
      <w:r>
        <w:t xml:space="preserve"> </w:t>
      </w:r>
      <w:r>
        <w:t xml:space="preserve">“</w:t>
      </w:r>
      <w:r>
        <w:t xml:space="preserve">Tracking</w:t>
      </w:r>
      <w:r>
        <w:t xml:space="preserve">”</w:t>
      </w:r>
      <w:r>
        <w:t xml:space="preserve"> </w:t>
      </w:r>
      <w:r>
        <w:t xml:space="preserve">ใครเป็นเป็นกลุ่มเสี่ยงบ้าง ผมอาจจะเล่าง่าย ๆ สมมติมีคน ๆ หนึ่งเดินผ่านมาในที่ที่หนึ่ง ทุกคนในนั้นโหลดหมอชนะหมด ทุกคนมีหมอชนะปุ๊บ เราจะมี QR Code เป็นของตนเอง ผ่านไทม์ไลน์ที่ไหนก็ตาม กรมควบคุมโรคฯ รู้ว่านาย ก. นาย ข. นั่งทานข้าวแล้วเป็นโควิด-19 เป็น COVID-19 แล้วคนอื่น ๆ ที่เดินไปเดินมา สวนมากับนาย ก. นาย ข. ทำอย่างไร แอปพลิเคชันหรือที่ Tracking ที่ผ่านมาที่มีความเสี่ยง และใกล้ชิดกับคนสองคนนี้ คนที่ได้โหลดหมอชนะนี่ ข้อมูลจะเป็นสีเขียว ท่านไม่ต้องกลัวว่าข้อมูลจะไหลไปหาใคร โหลดแล้วเป็นสีเขียว ถ้าเป็นกรณีที่ 2 คนนี้ไปอยู่ใกล้กับท่าน ท่านตื่นขึ้นมา QR Code ของท่านจะเปลี่ยนเป็นสีเหลือง หรือสีส้มทันที เป็นสีส้มท่านก็ติดต่อทันทีว่า QR ตัวฉันเองไปผ่านใครมาบ้างเวลาไหนนะครับ เขาจะบอกว่าเวลานั้นควรไปตรวจ ถ้ามีความเสี่ยงมากขอให้ท่าน Quarantine 14 วัน ซึ่งอันนี้เป็นประโยชน์ต่อตัวท่านเอง และครอบครัว เชื้อไปแพร่ให้กับคนที่ท่านรัก หรือว่าครอบครัวนี่คือวิธีการการทำงาน ท่านเห็นในหน้าจอเสร็จไม่ว่าจะเป็น Android หรือ IOS นี่ ท่าน Search เข้าไปหาหมอชนะนี่ เบอร์โทรศัพท์นะครับ แล้วก็เปิดกับเป็นบูทูธ คล้าย ๆ สักครู่เมื่อกี้ที่เราเห็นที่นำขึ้นมานะครับ จะเห็นว่าในตัว QR Code สีเขียว และที่สำคัญที่สุด ก็คือคนที่จะได้ประโยชน์จากเรื่องนี้มากที่สุด คือ คุณหมอ แล้วก็บุคลากรทางการแพทย์ เวลาที่เขาเข้าไป พอเขารู้ว่าเป็นใคร สิ่งที่คุณหมอต้องทำคือเข้าไปกลุ่มเสี่ยงเป็นอย่างไร และได้รับการเผยแพร่หรือแพร่เชื้อนี่เร็วขึ้น และต้องห่วงตัวเราเอง เราก็ต้องดูแลเรื่องความปลอดภัย แล้วก็ให้กำลังใจกับบุคลากรทางการแพทย์ด้วย มันมีความแตกต่างกัน ในสถานการณ์การนำไปใช้เท่านั้นเองนะครับ ส่วนตัวระบบหลังบ้านเอง ปลอดภัยแบบสูงสุดนะครับ เรามีการเฝ้าระวังในแบบส่วนบุคคล แอปพลิเคชันอันนี้นี่ เป็นส่วนหนึ่งของการช่วยดูแลพี่น้องประชาชน แอปพลิเคชันนี้ไม่ใช้วัคซีนไม่สามารถที่จะไปตอบคำตอบสุดท้ายได้หมดนี่ คือ การเฝ้าระวัง ถ้าเป็นห่วงตัวเอง เป็นห่วงคนอื่น โหลดเถอะครับ ไม่ได้มีอันตรายอะไรกับท่านเลย อีกส่วนหนึ่งก็คือว่าหลาย ๆ คนที่อาจจะมีความเสี่ยง หรือแม้กระทั่งคนที่อาจจะไปติดเชื้อมาแล้วในอดีตนี่ครับ สิ่งที่สำคัญก็คือเรื่องไทม์ไลน์ บางคนจำไม่ได้ด้วยซ้ำว่าตัวเองไปไหนมาบ้างนะครับ หรือไม่ได้บอกรายละเอียด หรือคนที่เป็นแล้วโหลดไปเรียบร้อยแล้ว ท่านไม่ต้องมานั่งเล่าว่าท่านไปไหนมาบ้าน ท่านไม่ต้องมานั่งคิดว่าไปตรงนี้ไม่เป็นไร อันนี้คุณหมอเขาไปดูว่าท่านไปไหนมาบ้าง เพื่อเป็นประโยชน์ไทม์ไลน์ เฝ้าระวังคนที่อยู่ข้างเคียงอยากจะให้กลุ่มเสี่ยงจังหวัดที่มีพื้นที่สีแดง จังหวัดที่มีติดเชื้อเยอะ ๆ นี่นะครับ แล้วก็มีการต้องเดินทางไป สัญจรไปมานี่ มีความจำเป็นอย่างมากนะครับ ผมยกตัวอย่างง่าย ๆ เลย การขึ้นรถทัวร์ไปในจังหวัดข้างจังหวัด ผมก็ประสานงานกับเจ้าหน้าที่รถทัวร์ คมนาคมไปด้วยนะครับ ท่านนายกฯ ก็สั่งการไปแล้วด้วย ตามสนามบินนะครับ ตามท่ารถ บขส. รถทัวร์ต่าง ๆ รถไฟ นะครับ เวลาท่านจะเดินทาง ท่านโหลดหมอชนะปุ๊บนะ คนอื่นก็ปลอดภัยจากที่ท่านไปหลังจากวันนั้นนี่ท่านมีความเสี่ยงหรือเปล่า เราไม่รู้เลยว่าคนที่นั่งข้างหน้าหรือนั่งข้างหลังนี่ ต่างคนต่างกลับบ้านแล้วนี่ แต่ถ้าเราโหลดอันนี้ปุ๊บ ถ้า 14 วัน เราไม่เป็นปลอดภัยไปแล้วถ้าท่านก็จะได้ระมัดระวัง ไปหาหมอบ้าง ไปตรวจบ้าง ท่านจะได้ Quarantine บ้าง ก็จะรวดเร็วขึ้น ผมว่าถ้าคนไทยร่วมมือกัน การเข้าไปจำกัดพื้นที่ การกระจายโรคต่าง ๆเราก็จะหยุดได้เร็ว เมื่อสักครู่ที่เราถาม คิดไว้เผื่อในอนาคต เช่น เวลาเราอยากจะเข้า-ออกในสถานที่ต่างๆ นี่ เราสามารถตรวจสอบได้ เราจึงเริ่มเอามาใช้กับการเดินทางข้ามจังหวัด ทั้งตำรวจทั้งทหาร ที่ต้องขอความร่วมมือว่าตัวเองจะผ่าน ตัวเองเป็นสีเขียวหรือเปล่า ก็ต้องเป็นคนแสดง นอกจากปลอดภัยต่อตัวท่านเองแล้วนี่ ยังปลอดภัยต่อเจ้าหน้าที่ที่ปฏิบัติที่จะดำเนินการในพื้นที่นี่ แล้วก็มีความน่าเชื่อถือ เพราะว่าตัวสแกนนี่ท่านเป็นคนถือไว้ ไม่มีใครเอาของท่านไปได้ ตัวตนของท่านว่าท่านปลอดภัยอันนี้ตัวท่าน นี่เป็นตัวท่านเอง ในการเข้า-ออกสถานที่ต่าง ๆ อีกหน่อยสถานการณ์ดีขึ้น ร้านอาหารขอดูก่อนได้ว่าเขียวหรือเปล่า ถ้าเขียวท่านเข้าได้ มีคนทานข้าวหลายคน แล้วก็เตรียมในอนาคตด้วย เราวางแผนไว้ไม่ใช่ในวันนี้พรุ่งนี้ เรารับนโยบายจากท่านนายกรัฐมนตรีมาว่าเวลาคิดนี่ ให้คิดต่อยอดไปในอนาคต ให้คิดว่าสิ่งที่รัฐบาลออกไปนี่เป็นประโยชน์มากที่สุดในเรื่องของการติดตามโรค การติดตามพี่น้องประชาชน ต้องสะดวกนะครับ ต้องสะดวกและทำได้ท่านกับสถานการณ์ตรงนี้จริง ๆ ขอความร่วมมือกับพี่น้องประชาชนโหลดเถอะครับ ไม่ได้ยากเลย แล้วก็เป็นประโยชน์ต่อตัวท่านเอง คุณหมอ คุณพยาบาลที่เขาทำงานกันหนักมากนะครับ</w:t>
      </w:r>
    </w:p>
    <w:p>
      <w:pPr>
        <w:pStyle w:val="BodyText"/>
      </w:pPr>
      <w:r>
        <w:t xml:space="preserve">(คุณสุภนันท์) ครับ คุณผู้ชมครับ ต้องยอมรับนะครับ สถานการณ์ของ COVID-19 กำลังสำคัญของบุคลากรทางต่าง ๆ นี่ถือว่าเป็นกำลังสำคัญที่จะดูแลพวกเราทั้งประเทศ เพราะฉะนั้น อะไรที่ท่านพอจะทำบรรเทา หรือว่าทุ่นแรงการทำงานของเจ้าหน้าที่ได้ก็พร้อมที่จะทำ แอปพลิเคชันหมอชนะ ก็เป็นหัวใจสำคัญที่จะช่วยให้เราปลอดภัยจะเป็นการแถลงข่าวในภาคภาษาอังกฤษ เพื่อสื่อสารกับชาวต่างชาติที่อยู่ในประเทศ แล้วก็สื่อต่างประเทศที่ติดตามสถานการณ์ในบ้านเรานะครับ เรียนเชิญ ท่านคุณณัฐภาณุ นพคุณ รองอธิบดีกรมสารนิเทศ และ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 ขอบพระคุณนะครับ คุณณัฐภาณุ นพคุณ อธิบดีกรมสารนิเทศ และรองโฆษกกระทรวงการต่างประเทศนะครับ และทั้งหมดคือการแถลงข่าวของศูนย์บริหารสถานการณ์โควิด-19 ช่วงเวลา 11.40 ในวันนี้ครับ และในช่วง 14.00 น. วันนี้นะครับ จะมาคล้ายข้อสงสัยการดูแลแรงงาน ทั้งกลุ่มของแรงงานจากประเทศเพื่อนบ้าน 3 สัญชาติ ลูกบ้านโควิด-19 ใครมีคำถามสอบถามเข้ามาได้เลยนะครับ ที่เพจเฟซบุ๊กศูนย์ข้อมูล โควิด-19 คือการแถลงข่าวในช่วงนี้นะครับ และพบกัน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8 ม.ค. 64)</dc:title>
  <dc:creator/>
  <cp:keywords/>
  <dcterms:created xsi:type="dcterms:W3CDTF">2021-03-23T09:13:41Z</dcterms:created>
  <dcterms:modified xsi:type="dcterms:W3CDTF">2021-03-23T0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มกราคม 2564 เวลา 11.20 น.</vt:lpwstr>
  </property>
  <property fmtid="{D5CDD505-2E9C-101B-9397-08002B2CF9AE}" pid="3" name="subtitle">
    <vt:lpwstr/>
  </property>
</Properties>
</file>